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9cee34292fcdc7a3c15cf6c793e9119b2483c29"/>
    <w:p>
      <w:pPr>
        <w:pStyle w:val="Heading1"/>
      </w:pPr>
      <w:r>
        <w:t xml:space="preserve">Cover Letter for Electronics Engineer Position in Israel Tel Aviv</w:t>
      </w:r>
    </w:p>
    <w:p>
      <w:pPr>
        <w:pStyle w:val="FirstParagraph"/>
      </w:pPr>
      <w:r>
        <w:t xml:space="preserve">Dear [Hiring Manager's Name],</w:t>
      </w:r>
    </w:p>
    <w:p>
      <w:pPr>
        <w:pStyle w:val="BodyText"/>
      </w:pPr>
      <w:r>
        <w:t xml:space="preserve">I am writing to express my enthusiastic interest in the Electronics Engineer position at your esteemed organization, located in the vibrant and innovative hub of Israel Tel Aviv. As a passionate electronics engineering professional with a proven track record of designing cutting-edge solutions, I am eager to contribute my technical expertise and creativity to drive advancements in this dynamic field. The opportunity to work within Israel’s thriving tech ecosystem, particularly in Tel Aviv—a city renowned for its innovation and startups—aligns perfectly with my career aspirations and skills.</w:t>
      </w:r>
    </w:p>
    <w:p>
      <w:pPr>
        <w:pStyle w:val="BodyText"/>
      </w:pPr>
      <w:r>
        <w:t xml:space="preserve">With [X years] of experience in electronics engineering, I have developed a deep understanding of circuit design, embedded systems, and signal processing. My work has spanned diverse industries, including consumer electronics, industrial automation, and telecommunications. I have consistently demonstrated the ability to translate complex technical requirements into functional prototypes and scalable solutions. For instance, during my tenure at [Previous Company Name], I led the development of a low-power IoT device that reduced energy consumption by 30% while improving data accuracy by 25%. This project not only showcased my technical acumen but also highlighted my commitment to sustainability and innovation—values that resonate strongly with the ethos of Israel Tel Aviv’s tech community.</w:t>
      </w:r>
    </w:p>
    <w:p>
      <w:pPr>
        <w:pStyle w:val="BodyText"/>
      </w:pPr>
      <w:r>
        <w:t xml:space="preserve">What excites me most about the Electronics Engineer role in Israel Tel Aviv is the opportunity to collaborate with a team that thrives on pushing technological boundaries. Tel Aviv has become a global epicenter for tech innovation, home to countless startups and established companies that are redefining industries through advancements in artificial intelligence, semiconductors, and wireless communication. As an electronics engineer, I am particularly drawn to the region’s emphasis on R&amp;D and its culture of entrepreneurship. I am confident that my background in [specific area of expertise, e.g., "RF circuit design" or "microcontroller programming"] would allow me to make meaningful contributions to your organization’s mission of innovation.</w:t>
      </w:r>
    </w:p>
    <w:p>
      <w:pPr>
        <w:pStyle w:val="BodyText"/>
      </w:pPr>
      <w:r>
        <w:t xml:space="preserve">My technical skills are complemented by a strong foundation in both hardware and software development. I am proficient in tools such as Altium Designer, MATLAB, and Python, which enable me to tackle challenges from concept to implementation. Additionally, my experience with PCB layout, firmware development, and system integration has equipped me to work seamlessly across disciplines. For example, while working on a project for [Another Previous Company], I collaborated with software engineers to optimize the performance of a real-time data acquisition system, resulting in a 40% improvement in processing speed. This cross-functional collaboration underscores my ability to thrive in fast-paced, multidisciplinary environments—a hallmark of Israel Tel Aviv’s tech industry.</w:t>
      </w:r>
    </w:p>
    <w:p>
      <w:pPr>
        <w:pStyle w:val="BodyText"/>
      </w:pPr>
      <w:r>
        <w:t xml:space="preserve">What sets me apart as an Electronics Engineer is my dedication to continuous learning and adaptability. The field of electronics is constantly evolving, and I make it a priority to stay abreast of the latest advancements. I regularly attend industry conferences, participate in online courses, and engage with professional networks to expand my knowledge. This proactive approach has allowed me to remain at the forefront of emerging technologies such as edge computing and AI-driven hardware solutions—areas that are increasingly critical for companies in Tel Aviv’s competitive market.</w:t>
      </w:r>
    </w:p>
    <w:p>
      <w:pPr>
        <w:pStyle w:val="BodyText"/>
      </w:pPr>
      <w:r>
        <w:t xml:space="preserve">Working in Israel Tel Aviv would not only allow me to contribute my expertise but also provide an opportunity to learn from a community of innovators. The city’s unique blend of academic institutions, startups, and global corporations creates an environment where ideas are rapidly transformed into real-world applications. I am particularly inspired by the collaborative spirit and the emphasis on problem-solving that defines the local tech scene. I believe my proactive mindset and technical skills would align well with your organization’s goals to pioneer next-generation technologies.</w:t>
      </w:r>
    </w:p>
    <w:p>
      <w:pPr>
        <w:pStyle w:val="BodyText"/>
      </w:pPr>
      <w:r>
        <w:t xml:space="preserve">In addition to my technical qualifications, I bring strong communication and teamwork skills that are essential for success in a fast-paced environment. My ability to articulate complex concepts clearly has enabled me to lead projects, mentor junior engineers, and build consensus among stakeholders. For example, during a recent project at [Previous Company], I facilitated cross-departmental meetings to ensure alignment between engineering goals and business objectives, ultimately delivering the product ahead of schedule. This experience has reinforced my belief that effective collaboration is key to achieving excellence in electronics engineering.</w:t>
      </w:r>
    </w:p>
    <w:p>
      <w:pPr>
        <w:pStyle w:val="BodyText"/>
      </w:pPr>
      <w:r>
        <w:t xml:space="preserve">I am particularly drawn to your organization because of its reputation for [specific company value or achievement, e.g., "innovative solutions in renewable energy" or "cutting-edge semiconductor development"]. I admire how your company has positioned itself as a leader in [industry/field], and I am eager to contribute my expertise to further this mission. The opportunity to work in Israel Tel Aviv, with its unparalleled access to talent and resources, is an exciting prospect that I would be thrilled to embrace.</w:t>
      </w:r>
    </w:p>
    <w:p>
      <w:pPr>
        <w:pStyle w:val="BodyText"/>
      </w:pPr>
      <w:r>
        <w:t xml:space="preserve">Thank you for considering my application. I would welcome the chance to discuss how my background, skills, and passion for electronics engineering can benefit your organization. Please feel free to contact me at [your phone number] or [your email address] at your earliest convenience. I am available for an interview at any time that suits your schedule and look forward to the possibility of contributing to your team in Israel Tel Aviv.</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20T05:40:49Z</dcterms:created>
  <dcterms:modified xsi:type="dcterms:W3CDTF">2026-07-20T05:40:49Z</dcterms:modified>
</cp:coreProperties>
</file>

<file path=docProps/custom.xml><?xml version="1.0" encoding="utf-8"?>
<Properties xmlns="http://schemas.openxmlformats.org/officeDocument/2006/custom-properties" xmlns:vt="http://schemas.openxmlformats.org/officeDocument/2006/docPropsVTypes"/>
</file>